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elaru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elarus received a score of 78.7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elarus received a score of 86.6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elarus received a score of</w:t>
      </w:r>
      <w:r>
        <w:t xml:space="preserve"> </w:t>
      </w:r>
      <w:r>
        <w:rPr>
          <w:b/>
          <w:bCs/>
        </w:rPr>
        <w:t xml:space="preserve">53.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elarus received a score of 84.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elarus received a score of 73.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elarus received a score of 9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elarus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elarus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elarus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elarus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elarus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elarus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elarus received a score of 0.8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elarus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elarus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elaru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elarus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elarus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1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2,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48:42Z</dcterms:created>
  <dcterms:modified xsi:type="dcterms:W3CDTF">2024-11-11T23: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elarus Country Report</vt:lpwstr>
  </property>
  <property fmtid="{D5CDD505-2E9C-101B-9397-08002B2CF9AE}" pid="10" name="toc-title">
    <vt:lpwstr>Table of contents</vt:lpwstr>
  </property>
</Properties>
</file>